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noble oud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May cause an allergic skin reaction. 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nnamaldehyde; methyl palmitate; α-hexylcinnamaldehyde; benzyl salicylate; 1-(1,2,3,4,5,6,7,8-octahydro-2,3,8,8-tetramethyl-2-naphthyl)ethan-1-one; 4-tert-butylcyclohexyl acetate; coumarin</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333+P313 - If skin irritation or rash occurs: Get medical advice/attention.</w:t>
              <w:br/>
              <w:t>Dispose of contents/container in ... (... in accordance with local/regional/national or internation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F82798" w:rsidRPr="0069446B" w:rsidP="00A727C2" w14:paraId="2F7B68FE" w14:textId="77777777">
      <w:pPr>
        <w:pStyle w:val="SDSTextNormal"/>
      </w:pPr>
      <w:bookmarkStart w:id="0"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ot meeting the PBT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ot meeting the vPvB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1"/>
    </w:tbl>
    <w:p w:rsidR="00B072A8" w:rsidRPr="0069446B" w:rsidP="00B072A8" w14:paraId="7788D936" w14:textId="77777777">
      <w:pPr>
        <w:pStyle w:val="SDSTextBlankLine"/>
      </w:pPr>
    </w:p>
    <w:bookmarkEnd w:id="0"/>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23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3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palmi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2-39-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4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5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7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6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Spicy. Leather. Woody. Oriental. balsamic.</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palmitate (112-39-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tert-butylcyclohexyl acetate (32210-23-4)</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00 – 2000 mg/kg bodyweight Animal: rat, Animal sex: female, Guideline: OECD Guideline 420 (Acute Oral Toxicity - Fixed Dose Method), Guideline: EU Method B.1 bis (Acute Oral Toxicity - Fixed Dose Procedure)</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bodyweig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noble oud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methyl palmitate (112-39-0)</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4.4 mm²/s Temp.: '4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 on other hazards</w:t>
      </w:r>
      <w:bookmarkEnd w:id="2"/>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palmitate (112-39-0)</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50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0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02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gt; 0.22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gt; 0.22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tert-butylcyclohexyl acetate (32210-23-4)</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6 mg/l Test organisms (species): Cyprinus carp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noble oud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palmitate (112-39-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tert-butylcyclohexyl acetate (32210-23-4)</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ot meeting the PBT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ot meeting the vPvB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3"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namaldehyde ; 4-tert-butylcyclohex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2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2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noble oud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noble oud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27/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A59BAB4-E11A-481C-AD5D-62627C9B1CCD}"/>
</file>

<file path=customXml/itemProps3.xml><?xml version="1.0" encoding="utf-8"?>
<ds:datastoreItem xmlns:ds="http://schemas.openxmlformats.org/officeDocument/2006/customXml" ds:itemID="{F95F415D-F654-469F-BBC9-326841A78ECE}"/>
</file>

<file path=customXml/itemProps4.xml><?xml version="1.0" encoding="utf-8"?>
<ds:datastoreItem xmlns:ds="http://schemas.openxmlformats.org/officeDocument/2006/customXml" ds:itemID="{0785C402-2A0A-42B0-9E5B-95FEBC7FFE0E}"/>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